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p>
    <w:bookmarkStart w:id="20" w:name="cover-letter"/>
    <w:p>
      <w:pPr>
        <w:pStyle w:val="Heading1"/>
      </w:pPr>
      <w:r>
        <w:t xml:space="preserve">Cover Letter</w:t>
      </w:r>
    </w:p>
    <w:p>
      <w:pPr>
        <w:pStyle w:val="FirstParagraph"/>
      </w:pPr>
      <w:r>
        <w:t xml:space="preserve">Dear Hiring Manager,</w:t>
      </w:r>
    </w:p>
    <w:p>
      <w:pPr>
        <w:pStyle w:val="BodyText"/>
      </w:pPr>
      <w:r>
        <w:t xml:space="preserve">I am writing to express my sincere interest in the Veterinarian position at [Clinic/Institution Name] in China Guangzhou. As a dedicated and experienced veterinarian with a passion for animal care and a deep appreciation for the unique challenges and opportunities of working in an international setting, I am excited about the possibility of contributing to your team. My background in veterinary medicine, combined with my commitment to providing compassionate and high-quality care, aligns perfectly with the values of your organization. I am particularly drawn to this opportunity because Guangzhou’s dynamic urban environment offers a vibrant platform for advancing animal health while embracing cultural diversity and innovation.</w:t>
      </w:r>
    </w:p>
    <w:p>
      <w:pPr>
        <w:pStyle w:val="BodyText"/>
      </w:pPr>
      <w:r>
        <w:t xml:space="preserve">As a Veterinarian, my career has been defined by a relentless pursuit of excellence in patient care, continuous learning, and the ability to adapt to diverse professional environments. Over the past [X years], I have worked in various veterinary settings, including small animal clinics, wildlife rehabilitation centers, and mobile veterinary services. These experiences have equipped me with a comprehensive skill set in diagnostics, surgical procedures, preventive care, and client education. However, it is my growing interest in working within China’s rapidly evolving veterinary landscape that has led me to apply for this position in Guangzhou.</w:t>
      </w:r>
    </w:p>
    <w:p>
      <w:pPr>
        <w:pStyle w:val="BodyText"/>
      </w:pPr>
      <w:r>
        <w:t xml:space="preserve">China Guangzhou is a city that exemplifies the intersection of tradition and modernity, where the demand for veterinary services continues to grow alongside its expanding pet-owning population. I am particularly inspired by Guangzhou’s commitment to animal welfare and its progressive approach to integrating technology into veterinary practices. As a Veterinarian, I believe that understanding the cultural context of pet ownership is crucial for delivering effective care. In Guangzhou, where pets are often viewed as cherished family members, it is essential to combine medical expertise with sensitivity to local customs and expectations. My ability to communicate effectively in English and my willingness to learn Mandarin (or other local languages) further position me to bridge gaps between international best practices and regional needs.</w:t>
      </w:r>
    </w:p>
    <w:p>
      <w:pPr>
        <w:pStyle w:val="BodyText"/>
      </w:pPr>
      <w:r>
        <w:t xml:space="preserve">What sets me apart as a Veterinarian is my unwavering dedication to both animal health and the well-being of the communities I serve. I have consistently prioritized building trust with clients through transparent communication, empathy, and a patient-centered approach. For example, in my previous role at [Previous Clinic/Organization], I spearheaded a community outreach program that provided free vaccinations and low-cost wellness checks to underserved pet owners. This initiative not only improved access to care but also fostered stronger relationships between the clinic and the local population. I am eager to bring this same spirit of service to Guangzhou, where I can contribute to similar efforts while learning from the city’s unique veterinary challenges.</w:t>
      </w:r>
    </w:p>
    <w:p>
      <w:pPr>
        <w:pStyle w:val="BodyText"/>
      </w:pPr>
      <w:r>
        <w:t xml:space="preserve">One of my core strengths as a Veterinarian is my ability to adapt and thrive in fast-paced environments. Guangzhou’s bustling urban setting, with its diverse array of animals and evolving healthcare demands, requires a flexible and innovative mindset. I am comfortable working with a wide range of species, from domestic cats and dogs to exotic pets and livestock. My experience in managing emergency cases, conducting preventive care programs, and collaborating with multidisciplinary teams has prepared me to handle the complexities of veterinary medicine in any setting. Moreover, I am committed to staying current with advancements in the field through continuing education and professional development. This dedication ensures that I can provide cutting-edge care that meets the highest standards of excellence.</w:t>
      </w:r>
    </w:p>
    <w:p>
      <w:pPr>
        <w:pStyle w:val="BodyText"/>
      </w:pPr>
      <w:r>
        <w:t xml:space="preserve">Working as a Veterinarian in China Guangzhou represents an exciting opportunity to contribute to a city that is at the forefront of veterinary innovation. Guangzhou’s proximity to other major cities in southern China, coupled with its role as a global trade hub, creates a unique environment for collaboration and knowledge exchange. I am eager to bring my expertise to this vibrant community while also embracing the chance to learn from local professionals and gain insight into traditional Chinese approaches to animal health. This mutual exchange of ideas would not only enhance my own practice but also strengthen the overall quality of care provided in Guangzhou.</w:t>
      </w:r>
    </w:p>
    <w:p>
      <w:pPr>
        <w:pStyle w:val="BodyText"/>
      </w:pPr>
      <w:r>
        <w:t xml:space="preserve">Finally, I am deeply motivated by the belief that every animal deserves compassionate, expert care, regardless of its background or location. As a Veterinarian who has worked in both developed and emerging markets, I have witnessed firsthand how access to veterinary services can transform lives. In China Guangzhou, where the demand for skilled professionals is rising rapidly, I am confident that my skills and passion will make a meaningful impact. I am especially drawn to your organization’s mission of [mention specific mission or values from the job posting, if applicable], and I am eager to contribute to its goals while growing as a professional in this dynamic environment.</w:t>
      </w:r>
    </w:p>
    <w:p>
      <w:pPr>
        <w:pStyle w:val="BodyText"/>
      </w:pPr>
      <w:r>
        <w:t xml:space="preserve">Thank you for considering my application. I would be honored to have the opportunity to discuss how my background, skills, and enthusiasm align with the needs of your team. Please feel free to contact me at [Your Phone Number] or [Your Email Address] at your earliest convenience. I look forward to the possibility of contributing to the continued success of your clinic in China Guangzhou.</w:t>
      </w:r>
    </w:p>
    <w:p>
      <w:pPr>
        <w:pStyle w:val="BodyText"/>
      </w:pPr>
      <w:r>
        <w:t xml:space="preserve">Sincerely,</w:t>
      </w:r>
    </w:p>
    <w:p>
      <w:pPr>
        <w:pStyle w:val="BodyText"/>
      </w:pPr>
      <w:r>
        <w:t xml:space="preserve">[Your Full Name]</w:t>
      </w:r>
    </w:p>
    <w:p>
      <w:pPr>
        <w:pStyle w:val="BodyText"/>
      </w:pP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dc:title>
  <dc:creator/>
  <dc:language>en</dc:language>
  <cp:keywords/>
  <dcterms:created xsi:type="dcterms:W3CDTF">2026-07-24T04:53:26Z</dcterms:created>
  <dcterms:modified xsi:type="dcterms:W3CDTF">2026-07-24T04:53:26Z</dcterms:modified>
</cp:coreProperties>
</file>

<file path=docProps/custom.xml><?xml version="1.0" encoding="utf-8"?>
<Properties xmlns="http://schemas.openxmlformats.org/officeDocument/2006/custom-properties" xmlns:vt="http://schemas.openxmlformats.org/officeDocument/2006/docPropsVTypes"/>
</file>